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A4C53" w14:textId="7EBD55A5" w:rsidR="0011669C" w:rsidRDefault="001D5B6C" w:rsidP="0011669C">
      <w:pPr>
        <w:pStyle w:val="Default"/>
        <w:rPr>
          <w:sz w:val="21"/>
          <w:szCs w:val="21"/>
        </w:rPr>
      </w:pPr>
      <w:r>
        <w:rPr>
          <w:b/>
          <w:bCs/>
          <w:sz w:val="21"/>
          <w:szCs w:val="21"/>
        </w:rPr>
        <w:t>EXPRESSION OF INTEREST</w:t>
      </w:r>
      <w:r w:rsidR="0011669C">
        <w:rPr>
          <w:b/>
          <w:bCs/>
          <w:sz w:val="21"/>
          <w:szCs w:val="21"/>
        </w:rPr>
        <w:tab/>
      </w:r>
      <w:r w:rsidR="0011669C">
        <w:rPr>
          <w:b/>
          <w:bCs/>
          <w:sz w:val="21"/>
          <w:szCs w:val="21"/>
        </w:rPr>
        <w:tab/>
      </w:r>
      <w:r w:rsidR="0011669C" w:rsidRPr="001D5B6C">
        <w:rPr>
          <w:b/>
          <w:bCs/>
          <w:sz w:val="21"/>
          <w:szCs w:val="21"/>
        </w:rPr>
        <w:t>Certificate III in Parks and Gardens (AHC31016)</w:t>
      </w:r>
    </w:p>
    <w:p w14:paraId="4CD7ED34" w14:textId="24028A16" w:rsidR="0011669C" w:rsidRDefault="0011669C" w:rsidP="0011669C">
      <w:pPr>
        <w:pStyle w:val="Default"/>
      </w:pPr>
    </w:p>
    <w:p w14:paraId="1078375A" w14:textId="6844487B" w:rsidR="0011669C" w:rsidRDefault="0011669C" w:rsidP="0011669C">
      <w:pPr>
        <w:pStyle w:val="Default"/>
        <w:rPr>
          <w:sz w:val="21"/>
          <w:szCs w:val="21"/>
        </w:rPr>
      </w:pPr>
      <w:r>
        <w:rPr>
          <w:b/>
          <w:bCs/>
          <w:sz w:val="21"/>
          <w:szCs w:val="21"/>
        </w:rPr>
        <w:t>Funding:</w:t>
      </w:r>
      <w:r>
        <w:rPr>
          <w:b/>
          <w:bCs/>
          <w:sz w:val="21"/>
          <w:szCs w:val="21"/>
        </w:rPr>
        <w:tab/>
      </w:r>
      <w:r>
        <w:rPr>
          <w:sz w:val="21"/>
          <w:szCs w:val="21"/>
        </w:rPr>
        <w:t xml:space="preserve">Certificate 3 </w:t>
      </w:r>
      <w:r w:rsidR="00284FFE">
        <w:rPr>
          <w:sz w:val="21"/>
          <w:szCs w:val="21"/>
        </w:rPr>
        <w:t>Guarantee</w:t>
      </w:r>
      <w:r>
        <w:rPr>
          <w:sz w:val="21"/>
          <w:szCs w:val="21"/>
        </w:rPr>
        <w:t xml:space="preserve"> (C3G)</w:t>
      </w:r>
      <w:bookmarkStart w:id="0" w:name="_GoBack"/>
      <w:bookmarkEnd w:id="0"/>
    </w:p>
    <w:p w14:paraId="39DB6E96" w14:textId="77777777" w:rsidR="001D5B6C" w:rsidRDefault="001D5B6C" w:rsidP="0011669C">
      <w:pPr>
        <w:pStyle w:val="Default"/>
        <w:rPr>
          <w:sz w:val="21"/>
          <w:szCs w:val="21"/>
        </w:rPr>
      </w:pPr>
    </w:p>
    <w:p w14:paraId="0EC91B14" w14:textId="370FDDDB" w:rsidR="001D5B6C" w:rsidRDefault="001D5B6C" w:rsidP="0011669C">
      <w:pPr>
        <w:pStyle w:val="Default"/>
        <w:rPr>
          <w:sz w:val="21"/>
          <w:szCs w:val="21"/>
        </w:rPr>
      </w:pPr>
      <w:r w:rsidRPr="001D5B6C">
        <w:rPr>
          <w:b/>
          <w:bCs/>
          <w:sz w:val="21"/>
          <w:szCs w:val="21"/>
        </w:rPr>
        <w:t>Referral service</w:t>
      </w:r>
      <w:r>
        <w:rPr>
          <w:sz w:val="21"/>
          <w:szCs w:val="21"/>
        </w:rPr>
        <w:tab/>
        <w:t>____________________________________________________</w:t>
      </w:r>
    </w:p>
    <w:tbl>
      <w:tblPr>
        <w:tblpPr w:leftFromText="180" w:rightFromText="180" w:vertAnchor="text" w:horzAnchor="page" w:tblpX="1" w:tblpY="84"/>
        <w:tblW w:w="1598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664"/>
        <w:gridCol w:w="2664"/>
        <w:gridCol w:w="2665"/>
        <w:gridCol w:w="2665"/>
        <w:gridCol w:w="2665"/>
        <w:gridCol w:w="2665"/>
      </w:tblGrid>
      <w:tr w:rsidR="0011669C" w14:paraId="740979BC" w14:textId="77777777" w:rsidTr="00FB4B7E">
        <w:trPr>
          <w:trHeight w:val="107"/>
        </w:trPr>
        <w:tc>
          <w:tcPr>
            <w:tcW w:w="2284" w:type="dxa"/>
          </w:tcPr>
          <w:p w14:paraId="3409513C" w14:textId="0C9CB782" w:rsidR="0011669C" w:rsidRDefault="0011669C" w:rsidP="00FB4B7E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2284" w:type="dxa"/>
          </w:tcPr>
          <w:p w14:paraId="647E466F" w14:textId="44B5C6E9" w:rsidR="0011669C" w:rsidRDefault="0011669C" w:rsidP="00FB4B7E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2284" w:type="dxa"/>
          </w:tcPr>
          <w:p w14:paraId="5B60EFC8" w14:textId="12FB1087" w:rsidR="0011669C" w:rsidRDefault="0011669C" w:rsidP="00FB4B7E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2284" w:type="dxa"/>
          </w:tcPr>
          <w:p w14:paraId="30DBB53B" w14:textId="68E77832" w:rsidR="0011669C" w:rsidRDefault="0011669C" w:rsidP="00FB4B7E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2284" w:type="dxa"/>
          </w:tcPr>
          <w:p w14:paraId="77C46FA6" w14:textId="01DF26FD" w:rsidR="0011669C" w:rsidRDefault="0011669C" w:rsidP="00FB4B7E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2284" w:type="dxa"/>
          </w:tcPr>
          <w:p w14:paraId="45FC1DA1" w14:textId="36414ACB" w:rsidR="0011669C" w:rsidRDefault="0011669C" w:rsidP="00FB4B7E">
            <w:pPr>
              <w:pStyle w:val="Default"/>
              <w:rPr>
                <w:sz w:val="21"/>
                <w:szCs w:val="21"/>
              </w:rPr>
            </w:pPr>
          </w:p>
        </w:tc>
      </w:tr>
    </w:tbl>
    <w:p w14:paraId="29229637" w14:textId="77777777" w:rsidR="0011669C" w:rsidRDefault="0011669C" w:rsidP="0011669C">
      <w:pPr>
        <w:pStyle w:val="Default"/>
        <w:rPr>
          <w:sz w:val="21"/>
          <w:szCs w:val="21"/>
        </w:rPr>
      </w:pPr>
    </w:p>
    <w:p w14:paraId="0C61DAF5" w14:textId="16932027" w:rsidR="0011669C" w:rsidRDefault="0011669C" w:rsidP="0011669C">
      <w:pPr>
        <w:pStyle w:val="Default"/>
        <w:rPr>
          <w:sz w:val="21"/>
          <w:szCs w:val="21"/>
        </w:rPr>
      </w:pPr>
      <w:r>
        <w:rPr>
          <w:sz w:val="21"/>
          <w:szCs w:val="21"/>
        </w:rPr>
        <w:t xml:space="preserve">Legal first Name       Legal Surname                 Previous Surname        Date of Birth             Past Qualifications              </w:t>
      </w:r>
      <w:r w:rsidR="001D5B6C">
        <w:rPr>
          <w:sz w:val="21"/>
          <w:szCs w:val="21"/>
        </w:rPr>
        <w:t>Email</w:t>
      </w:r>
      <w:r>
        <w:rPr>
          <w:sz w:val="21"/>
          <w:szCs w:val="21"/>
        </w:rPr>
        <w:t xml:space="preserve"> Address                                   Phone Number</w:t>
      </w:r>
    </w:p>
    <w:tbl>
      <w:tblPr>
        <w:tblStyle w:val="TableGrid"/>
        <w:tblW w:w="14601" w:type="dxa"/>
        <w:tblInd w:w="-147" w:type="dxa"/>
        <w:tblLook w:val="04A0" w:firstRow="1" w:lastRow="0" w:firstColumn="1" w:lastColumn="0" w:noHBand="0" w:noVBand="1"/>
      </w:tblPr>
      <w:tblGrid>
        <w:gridCol w:w="1843"/>
        <w:gridCol w:w="1985"/>
        <w:gridCol w:w="1984"/>
        <w:gridCol w:w="1701"/>
        <w:gridCol w:w="2127"/>
        <w:gridCol w:w="2976"/>
        <w:gridCol w:w="1985"/>
      </w:tblGrid>
      <w:tr w:rsidR="0011669C" w14:paraId="38F87637" w14:textId="77777777" w:rsidTr="0011669C">
        <w:tc>
          <w:tcPr>
            <w:tcW w:w="1843" w:type="dxa"/>
          </w:tcPr>
          <w:p w14:paraId="6B75312E" w14:textId="77777777" w:rsidR="0011669C" w:rsidRDefault="0011669C" w:rsidP="0011669C">
            <w:pPr>
              <w:pStyle w:val="Default"/>
            </w:pPr>
          </w:p>
        </w:tc>
        <w:tc>
          <w:tcPr>
            <w:tcW w:w="1985" w:type="dxa"/>
          </w:tcPr>
          <w:p w14:paraId="09EC94EB" w14:textId="77777777" w:rsidR="0011669C" w:rsidRDefault="0011669C" w:rsidP="0011669C">
            <w:pPr>
              <w:pStyle w:val="Default"/>
            </w:pPr>
          </w:p>
        </w:tc>
        <w:tc>
          <w:tcPr>
            <w:tcW w:w="1984" w:type="dxa"/>
          </w:tcPr>
          <w:p w14:paraId="5419C1BA" w14:textId="77777777" w:rsidR="0011669C" w:rsidRDefault="0011669C" w:rsidP="0011669C">
            <w:pPr>
              <w:pStyle w:val="Default"/>
            </w:pPr>
          </w:p>
        </w:tc>
        <w:tc>
          <w:tcPr>
            <w:tcW w:w="1701" w:type="dxa"/>
          </w:tcPr>
          <w:p w14:paraId="7B29EBE9" w14:textId="77777777" w:rsidR="0011669C" w:rsidRDefault="0011669C" w:rsidP="0011669C">
            <w:pPr>
              <w:pStyle w:val="Default"/>
            </w:pPr>
          </w:p>
        </w:tc>
        <w:tc>
          <w:tcPr>
            <w:tcW w:w="2127" w:type="dxa"/>
          </w:tcPr>
          <w:p w14:paraId="124C46B4" w14:textId="77777777" w:rsidR="0011669C" w:rsidRDefault="0011669C" w:rsidP="0011669C">
            <w:pPr>
              <w:pStyle w:val="Default"/>
            </w:pPr>
          </w:p>
        </w:tc>
        <w:tc>
          <w:tcPr>
            <w:tcW w:w="2976" w:type="dxa"/>
          </w:tcPr>
          <w:p w14:paraId="13412103" w14:textId="77777777" w:rsidR="0011669C" w:rsidRDefault="0011669C" w:rsidP="0011669C">
            <w:pPr>
              <w:pStyle w:val="Default"/>
            </w:pPr>
          </w:p>
        </w:tc>
        <w:tc>
          <w:tcPr>
            <w:tcW w:w="1985" w:type="dxa"/>
          </w:tcPr>
          <w:p w14:paraId="449C3DB7" w14:textId="77777777" w:rsidR="0011669C" w:rsidRDefault="0011669C" w:rsidP="0011669C">
            <w:pPr>
              <w:pStyle w:val="Default"/>
            </w:pPr>
          </w:p>
        </w:tc>
      </w:tr>
    </w:tbl>
    <w:p w14:paraId="0DB5342B" w14:textId="7B9F1E39" w:rsidR="0011669C" w:rsidRDefault="0011669C" w:rsidP="0011669C">
      <w:pPr>
        <w:pStyle w:val="Default"/>
      </w:pPr>
    </w:p>
    <w:p w14:paraId="22577149" w14:textId="0FA1CBAC" w:rsidR="0011669C" w:rsidRDefault="0011669C" w:rsidP="0011669C">
      <w:pPr>
        <w:pStyle w:val="Default"/>
      </w:pPr>
    </w:p>
    <w:p w14:paraId="62E970C3" w14:textId="307C2B2C" w:rsidR="0011669C" w:rsidRPr="0011669C" w:rsidRDefault="0011669C" w:rsidP="0011669C">
      <w:pPr>
        <w:pStyle w:val="Default"/>
        <w:rPr>
          <w:sz w:val="21"/>
          <w:szCs w:val="21"/>
        </w:rPr>
      </w:pPr>
      <w:r w:rsidRPr="0011669C">
        <w:rPr>
          <w:sz w:val="21"/>
          <w:szCs w:val="21"/>
        </w:rPr>
        <w:t>Permission or gain or release information:</w:t>
      </w:r>
    </w:p>
    <w:p w14:paraId="269106A3" w14:textId="77777777" w:rsidR="0011669C" w:rsidRPr="0011669C" w:rsidRDefault="0011669C" w:rsidP="0011669C">
      <w:pPr>
        <w:pStyle w:val="Default"/>
        <w:rPr>
          <w:sz w:val="21"/>
          <w:szCs w:val="21"/>
        </w:rPr>
      </w:pPr>
    </w:p>
    <w:tbl>
      <w:tblPr>
        <w:tblStyle w:val="TableGrid"/>
        <w:tblpPr w:leftFromText="180" w:rightFromText="180" w:vertAnchor="text" w:horzAnchor="page" w:tblpX="3021" w:tblpY="-3"/>
        <w:tblW w:w="0" w:type="auto"/>
        <w:tblLook w:val="04A0" w:firstRow="1" w:lastRow="0" w:firstColumn="1" w:lastColumn="0" w:noHBand="0" w:noVBand="1"/>
      </w:tblPr>
      <w:tblGrid>
        <w:gridCol w:w="2830"/>
      </w:tblGrid>
      <w:tr w:rsidR="0011669C" w14:paraId="7DBD2DEE" w14:textId="77777777" w:rsidTr="00AD62F3">
        <w:trPr>
          <w:trHeight w:val="137"/>
        </w:trPr>
        <w:tc>
          <w:tcPr>
            <w:tcW w:w="2830" w:type="dxa"/>
          </w:tcPr>
          <w:p w14:paraId="2C882341" w14:textId="77777777" w:rsidR="0011669C" w:rsidRDefault="0011669C" w:rsidP="0011669C">
            <w:pPr>
              <w:pStyle w:val="Default"/>
            </w:pPr>
          </w:p>
        </w:tc>
      </w:tr>
    </w:tbl>
    <w:p w14:paraId="74265319" w14:textId="77777777" w:rsidR="00AD62F3" w:rsidRDefault="0011669C" w:rsidP="0011669C">
      <w:pPr>
        <w:pStyle w:val="Default"/>
        <w:rPr>
          <w:sz w:val="21"/>
          <w:szCs w:val="21"/>
        </w:rPr>
      </w:pPr>
      <w:r>
        <w:rPr>
          <w:sz w:val="21"/>
          <w:szCs w:val="21"/>
        </w:rPr>
        <w:t xml:space="preserve"> </w:t>
      </w:r>
      <w:r w:rsidRPr="0011669C">
        <w:rPr>
          <w:sz w:val="21"/>
          <w:szCs w:val="21"/>
        </w:rPr>
        <w:t>*Statement: I</w:t>
      </w:r>
      <w:r>
        <w:rPr>
          <w:sz w:val="21"/>
          <w:szCs w:val="21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give IPS Institute permission to gather identifying information (First name, Last name, DOB etc.) from </w:t>
      </w:r>
      <w:r>
        <w:rPr>
          <w:sz w:val="21"/>
          <w:szCs w:val="21"/>
        </w:rPr>
        <w:t>Goodna Youth</w:t>
      </w:r>
    </w:p>
    <w:p w14:paraId="0A7A3811" w14:textId="0FC93F18" w:rsidR="0011669C" w:rsidRDefault="0011669C" w:rsidP="0011669C">
      <w:pPr>
        <w:pStyle w:val="Default"/>
        <w:rPr>
          <w:rFonts w:ascii="Arial" w:hAnsi="Arial" w:cs="Arial"/>
          <w:sz w:val="18"/>
          <w:szCs w:val="18"/>
        </w:rPr>
      </w:pPr>
      <w:r>
        <w:rPr>
          <w:sz w:val="21"/>
          <w:szCs w:val="21"/>
        </w:rPr>
        <w:t xml:space="preserve"> Services </w:t>
      </w:r>
      <w:r>
        <w:rPr>
          <w:rFonts w:ascii="Arial" w:hAnsi="Arial" w:cs="Arial"/>
          <w:sz w:val="18"/>
          <w:szCs w:val="18"/>
        </w:rPr>
        <w:t>in order to determine eligibility for the Certificate III Guarantee funded program."</w:t>
      </w:r>
    </w:p>
    <w:p w14:paraId="6987006A" w14:textId="77777777" w:rsidR="00AD62F3" w:rsidRDefault="00AD62F3" w:rsidP="0011669C">
      <w:pPr>
        <w:pStyle w:val="Default"/>
        <w:rPr>
          <w:rFonts w:ascii="Arial" w:hAnsi="Arial" w:cs="Arial"/>
          <w:sz w:val="18"/>
          <w:szCs w:val="18"/>
        </w:rPr>
      </w:pPr>
    </w:p>
    <w:tbl>
      <w:tblPr>
        <w:tblpPr w:leftFromText="180" w:rightFromText="180" w:vertAnchor="text" w:horzAnchor="page" w:tblpX="1" w:tblpY="84"/>
        <w:tblW w:w="1598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994"/>
        <w:gridCol w:w="7994"/>
      </w:tblGrid>
      <w:tr w:rsidR="00AD62F3" w14:paraId="18778673" w14:textId="77777777" w:rsidTr="00FB4B7E">
        <w:trPr>
          <w:gridAfter w:val="1"/>
          <w:wAfter w:w="7994" w:type="dxa"/>
          <w:trHeight w:val="107"/>
        </w:trPr>
        <w:tc>
          <w:tcPr>
            <w:tcW w:w="7994" w:type="dxa"/>
          </w:tcPr>
          <w:p w14:paraId="4091225B" w14:textId="6C434248" w:rsidR="00AD62F3" w:rsidRDefault="00AD62F3" w:rsidP="00FB4B7E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  <w:p w14:paraId="663849E3" w14:textId="575DB261" w:rsidR="00AD62F3" w:rsidRDefault="00AD62F3" w:rsidP="00FB4B7E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D62F3" w14:paraId="541419D6" w14:textId="77777777" w:rsidTr="00FB4B7E">
        <w:trPr>
          <w:trHeight w:val="87"/>
        </w:trPr>
        <w:tc>
          <w:tcPr>
            <w:tcW w:w="15988" w:type="dxa"/>
            <w:gridSpan w:val="2"/>
          </w:tcPr>
          <w:p w14:paraId="3C6D9C5B" w14:textId="2C96480A" w:rsidR="00AD62F3" w:rsidRDefault="00AD62F3" w:rsidP="00FB4B7E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                  </w:t>
            </w:r>
            <w:r w:rsidR="001D5B6C">
              <w:rPr>
                <w:rFonts w:ascii="Arial" w:hAnsi="Arial" w:cs="Arial"/>
                <w:sz w:val="18"/>
                <w:szCs w:val="18"/>
              </w:rPr>
              <w:t>Signature: _</w:t>
            </w:r>
            <w:r>
              <w:rPr>
                <w:rFonts w:ascii="Arial" w:hAnsi="Arial" w:cs="Arial"/>
                <w:sz w:val="18"/>
                <w:szCs w:val="18"/>
              </w:rPr>
              <w:t>_____________________________________</w:t>
            </w:r>
          </w:p>
        </w:tc>
      </w:tr>
    </w:tbl>
    <w:p w14:paraId="7B1B8263" w14:textId="7B27D1B3" w:rsidR="00AD62F3" w:rsidRDefault="00AD62F3" w:rsidP="0011669C">
      <w:pPr>
        <w:pStyle w:val="Default"/>
      </w:pPr>
    </w:p>
    <w:p w14:paraId="4E8F1FC5" w14:textId="2371E015" w:rsidR="0011669C" w:rsidRDefault="001D5B6C" w:rsidP="0011669C">
      <w:pPr>
        <w:pStyle w:val="Default"/>
      </w:pPr>
      <w:r>
        <w:t>Date: _</w:t>
      </w:r>
      <w:r w:rsidR="00AD62F3">
        <w:t>__________________________________</w:t>
      </w:r>
    </w:p>
    <w:p w14:paraId="401EDBF3" w14:textId="7AE8CCD2" w:rsidR="0011669C" w:rsidRDefault="0011669C" w:rsidP="0011669C">
      <w:pPr>
        <w:pStyle w:val="Default"/>
      </w:pPr>
    </w:p>
    <w:tbl>
      <w:tblPr>
        <w:tblpPr w:leftFromText="180" w:rightFromText="180" w:vertAnchor="text" w:horzAnchor="page" w:tblpX="1" w:tblpY="84"/>
        <w:tblW w:w="23982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284"/>
        <w:gridCol w:w="913"/>
        <w:gridCol w:w="800"/>
        <w:gridCol w:w="571"/>
        <w:gridCol w:w="761"/>
        <w:gridCol w:w="1065"/>
        <w:gridCol w:w="458"/>
        <w:gridCol w:w="1142"/>
        <w:gridCol w:w="5329"/>
        <w:gridCol w:w="1065"/>
        <w:gridCol w:w="458"/>
        <w:gridCol w:w="1142"/>
        <w:gridCol w:w="1142"/>
        <w:gridCol w:w="455"/>
        <w:gridCol w:w="1067"/>
        <w:gridCol w:w="762"/>
        <w:gridCol w:w="571"/>
        <w:gridCol w:w="797"/>
        <w:gridCol w:w="916"/>
        <w:gridCol w:w="2284"/>
      </w:tblGrid>
      <w:tr w:rsidR="00AD62F3" w14:paraId="0B3936AE" w14:textId="77777777" w:rsidTr="00AD62F3">
        <w:trPr>
          <w:trHeight w:val="107"/>
        </w:trPr>
        <w:tc>
          <w:tcPr>
            <w:tcW w:w="7994" w:type="dxa"/>
            <w:gridSpan w:val="8"/>
          </w:tcPr>
          <w:p w14:paraId="6445ED9E" w14:textId="77777777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  <w:p w14:paraId="741007C9" w14:textId="3179F570" w:rsidR="00936846" w:rsidRDefault="00AD62F3" w:rsidP="0011669C">
            <w:pPr>
              <w:pStyle w:val="Defaul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    </w:t>
            </w:r>
            <w:r w:rsidR="00936846">
              <w:rPr>
                <w:sz w:val="21"/>
                <w:szCs w:val="21"/>
              </w:rPr>
              <w:t>Location required:</w:t>
            </w:r>
          </w:p>
          <w:p w14:paraId="2EC99225" w14:textId="05F861B9" w:rsidR="00936846" w:rsidRDefault="00936846" w:rsidP="0011669C">
            <w:pPr>
              <w:pStyle w:val="Default"/>
              <w:rPr>
                <w:sz w:val="21"/>
                <w:szCs w:val="21"/>
              </w:rPr>
            </w:pPr>
          </w:p>
          <w:p w14:paraId="3CBD645F" w14:textId="337BEA96" w:rsidR="00936846" w:rsidRDefault="00936846" w:rsidP="0011669C">
            <w:pPr>
              <w:pStyle w:val="Defaul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     GOODNA                                                                   </w:t>
            </w:r>
          </w:p>
          <w:p w14:paraId="24C9A63D" w14:textId="37290BFB" w:rsidR="00936846" w:rsidRDefault="00936846" w:rsidP="0011669C">
            <w:pPr>
              <w:pStyle w:val="Default"/>
              <w:rPr>
                <w:sz w:val="21"/>
                <w:szCs w:val="21"/>
              </w:rPr>
            </w:pPr>
          </w:p>
          <w:p w14:paraId="0EC9A214" w14:textId="77777777" w:rsidR="00936846" w:rsidRDefault="00936846" w:rsidP="0011669C">
            <w:pPr>
              <w:pStyle w:val="Default"/>
              <w:rPr>
                <w:sz w:val="21"/>
                <w:szCs w:val="21"/>
              </w:rPr>
            </w:pPr>
          </w:p>
          <w:p w14:paraId="1C38BAEE" w14:textId="1D79427E" w:rsidR="00936846" w:rsidRDefault="00936846" w:rsidP="0011669C">
            <w:pPr>
              <w:pStyle w:val="Defaul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   Please complete and return to servicemanager@</w:t>
            </w:r>
            <w:r w:rsidR="00284FFE">
              <w:rPr>
                <w:sz w:val="21"/>
                <w:szCs w:val="21"/>
              </w:rPr>
              <w:t>g</w:t>
            </w:r>
            <w:r>
              <w:rPr>
                <w:sz w:val="21"/>
                <w:szCs w:val="21"/>
              </w:rPr>
              <w:t>oodnayouthservices</w:t>
            </w:r>
            <w:r w:rsidR="00284FFE">
              <w:rPr>
                <w:sz w:val="21"/>
                <w:szCs w:val="21"/>
              </w:rPr>
              <w:t>.</w:t>
            </w:r>
            <w:r>
              <w:rPr>
                <w:sz w:val="21"/>
                <w:szCs w:val="21"/>
              </w:rPr>
              <w:t>org</w:t>
            </w:r>
            <w:r w:rsidR="00284FFE">
              <w:rPr>
                <w:sz w:val="21"/>
                <w:szCs w:val="21"/>
              </w:rPr>
              <w:t>.</w:t>
            </w:r>
            <w:r>
              <w:rPr>
                <w:sz w:val="21"/>
                <w:szCs w:val="21"/>
              </w:rPr>
              <w:t>au</w:t>
            </w:r>
          </w:p>
          <w:p w14:paraId="4BD22A06" w14:textId="2D0663F5" w:rsidR="00AD62F3" w:rsidRDefault="00AD62F3" w:rsidP="0011669C">
            <w:pPr>
              <w:pStyle w:val="Defaul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</w:p>
          <w:p w14:paraId="3EA6E156" w14:textId="4291B825" w:rsidR="00AD62F3" w:rsidRDefault="00AD62F3" w:rsidP="0011669C">
            <w:pPr>
              <w:pStyle w:val="Defaul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</w:t>
            </w:r>
            <w:r w:rsidR="00936846">
              <w:rPr>
                <w:sz w:val="21"/>
                <w:szCs w:val="21"/>
              </w:rPr>
              <w:t xml:space="preserve">                 </w:t>
            </w:r>
          </w:p>
        </w:tc>
        <w:tc>
          <w:tcPr>
            <w:tcW w:w="7994" w:type="dxa"/>
            <w:gridSpan w:val="4"/>
          </w:tcPr>
          <w:p w14:paraId="599EEBFE" w14:textId="77777777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7994" w:type="dxa"/>
            <w:gridSpan w:val="8"/>
          </w:tcPr>
          <w:p w14:paraId="231F84DF" w14:textId="7B1116A7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</w:tr>
      <w:tr w:rsidR="00AD62F3" w14:paraId="76BE91FA" w14:textId="77777777" w:rsidTr="00AD62F3">
        <w:trPr>
          <w:trHeight w:val="107"/>
        </w:trPr>
        <w:tc>
          <w:tcPr>
            <w:tcW w:w="7994" w:type="dxa"/>
            <w:gridSpan w:val="8"/>
          </w:tcPr>
          <w:p w14:paraId="2CF3789E" w14:textId="77777777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7994" w:type="dxa"/>
            <w:gridSpan w:val="4"/>
          </w:tcPr>
          <w:p w14:paraId="145A8F23" w14:textId="77777777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7994" w:type="dxa"/>
            <w:gridSpan w:val="8"/>
          </w:tcPr>
          <w:p w14:paraId="13672336" w14:textId="40D05BB2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</w:tr>
      <w:tr w:rsidR="00AD62F3" w14:paraId="1F0EA2F8" w14:textId="77777777" w:rsidTr="00AD62F3">
        <w:trPr>
          <w:trHeight w:val="107"/>
        </w:trPr>
        <w:tc>
          <w:tcPr>
            <w:tcW w:w="2284" w:type="dxa"/>
          </w:tcPr>
          <w:p w14:paraId="07F308FA" w14:textId="0EE2E1A8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2284" w:type="dxa"/>
            <w:gridSpan w:val="3"/>
          </w:tcPr>
          <w:p w14:paraId="11AC1AB1" w14:textId="0E633487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2284" w:type="dxa"/>
            <w:gridSpan w:val="3"/>
          </w:tcPr>
          <w:p w14:paraId="1288B0CD" w14:textId="16B08ECE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7994" w:type="dxa"/>
            <w:gridSpan w:val="4"/>
          </w:tcPr>
          <w:p w14:paraId="24320374" w14:textId="77777777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2284" w:type="dxa"/>
            <w:gridSpan w:val="2"/>
          </w:tcPr>
          <w:p w14:paraId="20F35A4D" w14:textId="7131F286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2284" w:type="dxa"/>
            <w:gridSpan w:val="3"/>
          </w:tcPr>
          <w:p w14:paraId="32DC0DCC" w14:textId="6C2B3C05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2284" w:type="dxa"/>
            <w:gridSpan w:val="3"/>
          </w:tcPr>
          <w:p w14:paraId="3F0A0C13" w14:textId="2187A755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2284" w:type="dxa"/>
          </w:tcPr>
          <w:p w14:paraId="7F7DFAE2" w14:textId="212CBF57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</w:tr>
      <w:tr w:rsidR="00AD62F3" w14:paraId="73C5CF72" w14:textId="77777777" w:rsidTr="00AD62F3">
        <w:trPr>
          <w:trHeight w:val="107"/>
        </w:trPr>
        <w:tc>
          <w:tcPr>
            <w:tcW w:w="7994" w:type="dxa"/>
            <w:gridSpan w:val="8"/>
          </w:tcPr>
          <w:p w14:paraId="05A7C1A7" w14:textId="77777777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15988" w:type="dxa"/>
            <w:gridSpan w:val="12"/>
          </w:tcPr>
          <w:p w14:paraId="0F8EC91B" w14:textId="2DBB4DE3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</w:tr>
      <w:tr w:rsidR="00AD62F3" w14:paraId="0646B12C" w14:textId="77777777" w:rsidTr="00AD62F3">
        <w:trPr>
          <w:trHeight w:val="107"/>
        </w:trPr>
        <w:tc>
          <w:tcPr>
            <w:tcW w:w="5329" w:type="dxa"/>
            <w:gridSpan w:val="5"/>
          </w:tcPr>
          <w:p w14:paraId="06B442ED" w14:textId="282B5370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7994" w:type="dxa"/>
            <w:gridSpan w:val="4"/>
          </w:tcPr>
          <w:p w14:paraId="5C45A4B7" w14:textId="77777777" w:rsidR="00AD62F3" w:rsidRDefault="00AD62F3" w:rsidP="0011669C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329" w:type="dxa"/>
            <w:gridSpan w:val="6"/>
          </w:tcPr>
          <w:p w14:paraId="4C7830F9" w14:textId="0FBCE263" w:rsidR="00AD62F3" w:rsidRDefault="00AD62F3" w:rsidP="0011669C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330" w:type="dxa"/>
            <w:gridSpan w:val="5"/>
          </w:tcPr>
          <w:p w14:paraId="39FBA71C" w14:textId="1FEA3CE6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</w:tr>
      <w:tr w:rsidR="00AD62F3" w14:paraId="794031C1" w14:textId="77777777" w:rsidTr="00AD62F3">
        <w:trPr>
          <w:trHeight w:val="87"/>
        </w:trPr>
        <w:tc>
          <w:tcPr>
            <w:tcW w:w="7994" w:type="dxa"/>
            <w:gridSpan w:val="8"/>
          </w:tcPr>
          <w:p w14:paraId="2B2855BD" w14:textId="77777777" w:rsidR="00AD62F3" w:rsidRDefault="00AD62F3" w:rsidP="0011669C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88" w:type="dxa"/>
            <w:gridSpan w:val="12"/>
          </w:tcPr>
          <w:p w14:paraId="610789D9" w14:textId="76CCD585" w:rsidR="00AD62F3" w:rsidRDefault="00AD62F3" w:rsidP="0011669C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D62F3" w14:paraId="3320F3D2" w14:textId="77777777" w:rsidTr="00AD62F3">
        <w:trPr>
          <w:trHeight w:val="107"/>
        </w:trPr>
        <w:tc>
          <w:tcPr>
            <w:tcW w:w="7994" w:type="dxa"/>
            <w:gridSpan w:val="8"/>
          </w:tcPr>
          <w:p w14:paraId="2EC1B6D8" w14:textId="05A4E084" w:rsidR="00AD62F3" w:rsidRDefault="00AD62F3" w:rsidP="0011669C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994" w:type="dxa"/>
            <w:gridSpan w:val="4"/>
          </w:tcPr>
          <w:p w14:paraId="294541F8" w14:textId="77777777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7994" w:type="dxa"/>
            <w:gridSpan w:val="8"/>
          </w:tcPr>
          <w:p w14:paraId="58904E84" w14:textId="456E0867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</w:tr>
      <w:tr w:rsidR="00AD62F3" w14:paraId="54890E0E" w14:textId="77777777" w:rsidTr="00AD62F3">
        <w:trPr>
          <w:trHeight w:val="530"/>
        </w:trPr>
        <w:tc>
          <w:tcPr>
            <w:tcW w:w="7994" w:type="dxa"/>
            <w:gridSpan w:val="8"/>
          </w:tcPr>
          <w:p w14:paraId="6C1A314F" w14:textId="77777777" w:rsidR="00AD62F3" w:rsidRDefault="00AD62F3" w:rsidP="0011669C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88" w:type="dxa"/>
            <w:gridSpan w:val="12"/>
          </w:tcPr>
          <w:p w14:paraId="12369F46" w14:textId="610085CF" w:rsidR="00AD62F3" w:rsidRDefault="00AD62F3" w:rsidP="0011669C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D62F3" w14:paraId="62A895E5" w14:textId="77777777" w:rsidTr="00AD62F3">
        <w:trPr>
          <w:trHeight w:val="107"/>
        </w:trPr>
        <w:tc>
          <w:tcPr>
            <w:tcW w:w="7994" w:type="dxa"/>
            <w:gridSpan w:val="8"/>
          </w:tcPr>
          <w:p w14:paraId="28ED0FD2" w14:textId="0B8E0F69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7994" w:type="dxa"/>
            <w:gridSpan w:val="4"/>
          </w:tcPr>
          <w:p w14:paraId="67FEAEF1" w14:textId="77777777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7994" w:type="dxa"/>
            <w:gridSpan w:val="8"/>
          </w:tcPr>
          <w:p w14:paraId="2984B1E0" w14:textId="43E29F1B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</w:tr>
      <w:tr w:rsidR="00AD62F3" w14:paraId="3CB93F27" w14:textId="77777777" w:rsidTr="00AD62F3">
        <w:trPr>
          <w:trHeight w:val="667"/>
        </w:trPr>
        <w:tc>
          <w:tcPr>
            <w:tcW w:w="3197" w:type="dxa"/>
            <w:gridSpan w:val="2"/>
          </w:tcPr>
          <w:p w14:paraId="788B62E1" w14:textId="50C985CD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3197" w:type="dxa"/>
            <w:gridSpan w:val="4"/>
          </w:tcPr>
          <w:p w14:paraId="165D5923" w14:textId="4679FC1C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7994" w:type="dxa"/>
            <w:gridSpan w:val="4"/>
          </w:tcPr>
          <w:p w14:paraId="403E4407" w14:textId="77777777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3197" w:type="dxa"/>
            <w:gridSpan w:val="4"/>
          </w:tcPr>
          <w:p w14:paraId="16314FE3" w14:textId="308A2F1D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3197" w:type="dxa"/>
            <w:gridSpan w:val="4"/>
          </w:tcPr>
          <w:p w14:paraId="7CD26578" w14:textId="4E9C42B7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3200" w:type="dxa"/>
            <w:gridSpan w:val="2"/>
          </w:tcPr>
          <w:p w14:paraId="2E8B9AAA" w14:textId="4689250A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</w:tr>
      <w:tr w:rsidR="00AD62F3" w14:paraId="78A145B1" w14:textId="77777777" w:rsidTr="00AD62F3">
        <w:trPr>
          <w:trHeight w:val="226"/>
        </w:trPr>
        <w:tc>
          <w:tcPr>
            <w:tcW w:w="3997" w:type="dxa"/>
            <w:gridSpan w:val="3"/>
          </w:tcPr>
          <w:p w14:paraId="29B89B61" w14:textId="30462F7B" w:rsidR="00AD62F3" w:rsidRDefault="00AD62F3" w:rsidP="0011669C">
            <w:pPr>
              <w:pStyle w:val="Default"/>
              <w:rPr>
                <w:sz w:val="19"/>
                <w:szCs w:val="19"/>
              </w:rPr>
            </w:pPr>
          </w:p>
        </w:tc>
        <w:tc>
          <w:tcPr>
            <w:tcW w:w="3997" w:type="dxa"/>
            <w:gridSpan w:val="5"/>
          </w:tcPr>
          <w:p w14:paraId="2A2D9468" w14:textId="35E86A63" w:rsidR="00AD62F3" w:rsidRDefault="00AD62F3" w:rsidP="0011669C">
            <w:pPr>
              <w:pStyle w:val="Default"/>
              <w:rPr>
                <w:sz w:val="19"/>
                <w:szCs w:val="19"/>
              </w:rPr>
            </w:pPr>
          </w:p>
        </w:tc>
        <w:tc>
          <w:tcPr>
            <w:tcW w:w="7994" w:type="dxa"/>
            <w:gridSpan w:val="4"/>
          </w:tcPr>
          <w:p w14:paraId="219D7338" w14:textId="77777777" w:rsidR="00AD62F3" w:rsidRDefault="00AD62F3" w:rsidP="0011669C">
            <w:pPr>
              <w:pStyle w:val="Default"/>
              <w:rPr>
                <w:sz w:val="19"/>
                <w:szCs w:val="19"/>
              </w:rPr>
            </w:pPr>
          </w:p>
        </w:tc>
        <w:tc>
          <w:tcPr>
            <w:tcW w:w="3997" w:type="dxa"/>
            <w:gridSpan w:val="5"/>
          </w:tcPr>
          <w:p w14:paraId="31A32E27" w14:textId="2FC487E0" w:rsidR="00AD62F3" w:rsidRDefault="00AD62F3" w:rsidP="0011669C">
            <w:pPr>
              <w:pStyle w:val="Default"/>
              <w:rPr>
                <w:sz w:val="19"/>
                <w:szCs w:val="19"/>
              </w:rPr>
            </w:pPr>
          </w:p>
        </w:tc>
        <w:tc>
          <w:tcPr>
            <w:tcW w:w="3997" w:type="dxa"/>
            <w:gridSpan w:val="3"/>
          </w:tcPr>
          <w:p w14:paraId="5C2E55DF" w14:textId="5E1EFC30" w:rsidR="00AD62F3" w:rsidRDefault="00AD62F3" w:rsidP="0011669C">
            <w:pPr>
              <w:pStyle w:val="Default"/>
              <w:rPr>
                <w:sz w:val="19"/>
                <w:szCs w:val="19"/>
              </w:rPr>
            </w:pPr>
          </w:p>
        </w:tc>
      </w:tr>
      <w:tr w:rsidR="00AD62F3" w14:paraId="2B957B57" w14:textId="77777777" w:rsidTr="00AD62F3">
        <w:trPr>
          <w:trHeight w:val="226"/>
        </w:trPr>
        <w:tc>
          <w:tcPr>
            <w:tcW w:w="3997" w:type="dxa"/>
            <w:gridSpan w:val="3"/>
          </w:tcPr>
          <w:p w14:paraId="5DFB96E7" w14:textId="6AF2C570" w:rsidR="00AD62F3" w:rsidRDefault="00AD62F3" w:rsidP="0011669C">
            <w:pPr>
              <w:pStyle w:val="Default"/>
              <w:rPr>
                <w:sz w:val="19"/>
                <w:szCs w:val="19"/>
              </w:rPr>
            </w:pPr>
          </w:p>
        </w:tc>
        <w:tc>
          <w:tcPr>
            <w:tcW w:w="3997" w:type="dxa"/>
            <w:gridSpan w:val="5"/>
          </w:tcPr>
          <w:p w14:paraId="17D902A6" w14:textId="6D016E56" w:rsidR="00AD62F3" w:rsidRDefault="00AD62F3" w:rsidP="0011669C">
            <w:pPr>
              <w:pStyle w:val="Default"/>
              <w:rPr>
                <w:sz w:val="19"/>
                <w:szCs w:val="19"/>
              </w:rPr>
            </w:pPr>
          </w:p>
        </w:tc>
        <w:tc>
          <w:tcPr>
            <w:tcW w:w="7994" w:type="dxa"/>
            <w:gridSpan w:val="4"/>
          </w:tcPr>
          <w:p w14:paraId="05C56D6F" w14:textId="77777777" w:rsidR="00AD62F3" w:rsidRDefault="00AD62F3" w:rsidP="0011669C">
            <w:pPr>
              <w:pStyle w:val="Default"/>
              <w:rPr>
                <w:sz w:val="19"/>
                <w:szCs w:val="19"/>
              </w:rPr>
            </w:pPr>
          </w:p>
        </w:tc>
        <w:tc>
          <w:tcPr>
            <w:tcW w:w="3997" w:type="dxa"/>
            <w:gridSpan w:val="5"/>
          </w:tcPr>
          <w:p w14:paraId="7B474EE7" w14:textId="3059F2D4" w:rsidR="00AD62F3" w:rsidRDefault="00AD62F3" w:rsidP="0011669C">
            <w:pPr>
              <w:pStyle w:val="Default"/>
              <w:rPr>
                <w:sz w:val="19"/>
                <w:szCs w:val="19"/>
              </w:rPr>
            </w:pPr>
          </w:p>
        </w:tc>
        <w:tc>
          <w:tcPr>
            <w:tcW w:w="3997" w:type="dxa"/>
            <w:gridSpan w:val="3"/>
          </w:tcPr>
          <w:p w14:paraId="79AAE163" w14:textId="0F986185" w:rsidR="00AD62F3" w:rsidRDefault="00AD62F3" w:rsidP="0011669C">
            <w:pPr>
              <w:pStyle w:val="Default"/>
              <w:rPr>
                <w:sz w:val="19"/>
                <w:szCs w:val="19"/>
              </w:rPr>
            </w:pPr>
          </w:p>
        </w:tc>
      </w:tr>
      <w:tr w:rsidR="00AD62F3" w14:paraId="30FE7CDA" w14:textId="77777777" w:rsidTr="00AD62F3">
        <w:trPr>
          <w:trHeight w:val="226"/>
        </w:trPr>
        <w:tc>
          <w:tcPr>
            <w:tcW w:w="7994" w:type="dxa"/>
            <w:gridSpan w:val="8"/>
          </w:tcPr>
          <w:p w14:paraId="20A9937F" w14:textId="0BA800A7" w:rsidR="00AD62F3" w:rsidRDefault="00AD62F3" w:rsidP="0011669C">
            <w:pPr>
              <w:pStyle w:val="Default"/>
              <w:rPr>
                <w:sz w:val="19"/>
                <w:szCs w:val="19"/>
              </w:rPr>
            </w:pPr>
          </w:p>
        </w:tc>
        <w:tc>
          <w:tcPr>
            <w:tcW w:w="7994" w:type="dxa"/>
            <w:gridSpan w:val="4"/>
          </w:tcPr>
          <w:p w14:paraId="6DB04BD6" w14:textId="77777777" w:rsidR="00AD62F3" w:rsidRDefault="00AD62F3" w:rsidP="0011669C">
            <w:pPr>
              <w:pStyle w:val="Default"/>
              <w:rPr>
                <w:sz w:val="19"/>
                <w:szCs w:val="19"/>
              </w:rPr>
            </w:pPr>
          </w:p>
        </w:tc>
        <w:tc>
          <w:tcPr>
            <w:tcW w:w="7994" w:type="dxa"/>
            <w:gridSpan w:val="8"/>
          </w:tcPr>
          <w:p w14:paraId="248C2F47" w14:textId="0203FA91" w:rsidR="00AD62F3" w:rsidRDefault="00AD62F3" w:rsidP="0011669C">
            <w:pPr>
              <w:pStyle w:val="Default"/>
              <w:rPr>
                <w:sz w:val="19"/>
                <w:szCs w:val="19"/>
              </w:rPr>
            </w:pPr>
          </w:p>
        </w:tc>
      </w:tr>
      <w:tr w:rsidR="00AD62F3" w14:paraId="18BC82F0" w14:textId="77777777" w:rsidTr="00AD62F3">
        <w:trPr>
          <w:trHeight w:val="107"/>
        </w:trPr>
        <w:tc>
          <w:tcPr>
            <w:tcW w:w="7994" w:type="dxa"/>
            <w:gridSpan w:val="8"/>
          </w:tcPr>
          <w:p w14:paraId="67955484" w14:textId="77777777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  <w:tc>
          <w:tcPr>
            <w:tcW w:w="15988" w:type="dxa"/>
            <w:gridSpan w:val="12"/>
          </w:tcPr>
          <w:p w14:paraId="2E088AAB" w14:textId="1F5A55AB" w:rsidR="00AD62F3" w:rsidRDefault="00AD62F3" w:rsidP="0011669C">
            <w:pPr>
              <w:pStyle w:val="Default"/>
              <w:rPr>
                <w:sz w:val="21"/>
                <w:szCs w:val="21"/>
              </w:rPr>
            </w:pPr>
          </w:p>
        </w:tc>
      </w:tr>
    </w:tbl>
    <w:p w14:paraId="4FE85EE6" w14:textId="77777777" w:rsidR="00257EBD" w:rsidRDefault="00257EBD"/>
    <w:sectPr w:rsidR="00257EBD" w:rsidSect="0011669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NbQ0MgZCExMjQyUdpeDU4uLM/DyQAsNaAGUaH9ssAAAA"/>
  </w:docVars>
  <w:rsids>
    <w:rsidRoot w:val="0011669C"/>
    <w:rsid w:val="0011669C"/>
    <w:rsid w:val="001D5B6C"/>
    <w:rsid w:val="00257EBD"/>
    <w:rsid w:val="00284FFE"/>
    <w:rsid w:val="003609D6"/>
    <w:rsid w:val="00936846"/>
    <w:rsid w:val="00AD6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0585E"/>
  <w15:chartTrackingRefBased/>
  <w15:docId w15:val="{3AD6CCB9-4234-4406-B5E8-ECFF28231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166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166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Gallery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Gallery">
      <a:fillStyleLst>
        <a:solidFill>
          <a:schemeClr val="phClr"/>
        </a:solidFill>
        <a:gradFill rotWithShape="1">
          <a:gsLst>
            <a:gs pos="0">
              <a:schemeClr val="phClr">
                <a:tint val="54000"/>
                <a:alpha val="100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8000"/>
                <a:satMod val="130000"/>
                <a:lumMod val="92000"/>
              </a:schemeClr>
            </a:gs>
            <a:gs pos="100000">
              <a:schemeClr val="phClr">
                <a:shade val="78000"/>
                <a:satMod val="130000"/>
                <a:lumMod val="92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0800" dist="50800" dir="5400000" sx="96000" sy="96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080000"/>
            </a:lightRig>
          </a:scene3d>
          <a:sp3d>
            <a:bevelT w="38100" h="12700" prst="softRound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0">
              <a:schemeClr val="phClr">
                <a:tint val="94000"/>
                <a:satMod val="80000"/>
                <a:lumMod val="106000"/>
              </a:schemeClr>
            </a:gs>
            <a:gs pos="100000">
              <a:schemeClr val="phClr">
                <a:shade val="80000"/>
              </a:schemeClr>
            </a:gs>
          </a:gsLst>
          <a:path path="circle">
            <a:fillToRect l="43000" r="43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allery" id="{BBFCD31E-59A1-489D-B089-A3EAD7CAE12E}" vid="{F5E91637-A7B6-4E27-B710-77DA7014EE1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odna youth</dc:creator>
  <cp:keywords/>
  <dc:description/>
  <cp:lastModifiedBy>Jeffrey Dukleski</cp:lastModifiedBy>
  <cp:revision>2</cp:revision>
  <dcterms:created xsi:type="dcterms:W3CDTF">2020-02-04T01:06:00Z</dcterms:created>
  <dcterms:modified xsi:type="dcterms:W3CDTF">2020-02-04T01:06:00Z</dcterms:modified>
</cp:coreProperties>
</file>